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53F4B9" w14:textId="6FD9F5B2" w:rsidR="00981706" w:rsidRDefault="00E1633E" w:rsidP="00E1633E">
      <w:pPr>
        <w:pStyle w:val="Title"/>
      </w:pPr>
      <w:r>
        <w:t>House Analysis</w:t>
      </w:r>
    </w:p>
    <w:p w14:paraId="0BE02571" w14:textId="77777777" w:rsidR="00981706" w:rsidRDefault="00143148">
      <w:pPr>
        <w:pStyle w:val="Author"/>
      </w:pPr>
      <w:r>
        <w:t>Surbhi Bector</w:t>
      </w:r>
    </w:p>
    <w:p w14:paraId="3109176D" w14:textId="77777777" w:rsidR="00981706" w:rsidRDefault="00143148">
      <w:pPr>
        <w:pStyle w:val="SourceCode"/>
      </w:pPr>
      <w:r>
        <w:rPr>
          <w:rStyle w:val="NormalTok"/>
        </w:rPr>
        <w:t>house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urbhi/Desktop/Stat 525 R/house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gress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CRIME</w:t>
      </w:r>
      <w:r>
        <w:rPr>
          <w:rStyle w:val="OperatorTok"/>
        </w:rPr>
        <w:t>~</w:t>
      </w:r>
      <w:r>
        <w:rPr>
          <w:rStyle w:val="NormalTok"/>
        </w:rPr>
        <w:t>POP</w:t>
      </w:r>
      <w:r>
        <w:rPr>
          <w:rStyle w:val="OperatorTok"/>
        </w:rPr>
        <w:t>+</w:t>
      </w:r>
      <w:r>
        <w:rPr>
          <w:rStyle w:val="NormalTok"/>
        </w:rPr>
        <w:t>POPCH</w:t>
      </w:r>
      <w:r>
        <w:rPr>
          <w:rStyle w:val="OperatorTok"/>
        </w:rPr>
        <w:t>+</w:t>
      </w:r>
      <w:r>
        <w:rPr>
          <w:rStyle w:val="NormalTok"/>
        </w:rPr>
        <w:t>CHILD</w:t>
      </w:r>
      <w:r>
        <w:rPr>
          <w:rStyle w:val="OperatorTok"/>
        </w:rPr>
        <w:t>+</w:t>
      </w:r>
      <w:r>
        <w:rPr>
          <w:rStyle w:val="NormalTok"/>
        </w:rPr>
        <w:t>LUNCH</w:t>
      </w:r>
      <w:r>
        <w:rPr>
          <w:rStyle w:val="OperatorTok"/>
        </w:rPr>
        <w:t>+</w:t>
      </w:r>
      <w:r>
        <w:rPr>
          <w:rStyle w:val="NormalTok"/>
        </w:rPr>
        <w:t>INCOME</w:t>
      </w:r>
      <w:r>
        <w:rPr>
          <w:rStyle w:val="OperatorTok"/>
        </w:rPr>
        <w:t>+</w:t>
      </w:r>
      <w:r>
        <w:rPr>
          <w:rStyle w:val="NormalTok"/>
        </w:rPr>
        <w:t xml:space="preserve">CRIMECH, </w:t>
      </w:r>
      <w:r>
        <w:rPr>
          <w:rStyle w:val="DataTypeTok"/>
        </w:rPr>
        <w:t>data =</w:t>
      </w:r>
      <w:r>
        <w:rPr>
          <w:rStyle w:val="NormalTok"/>
        </w:rPr>
        <w:t xml:space="preserve"> house)</w:t>
      </w:r>
      <w:r>
        <w:br/>
      </w:r>
      <w:r>
        <w:rPr>
          <w:rStyle w:val="NormalTok"/>
        </w:rPr>
        <w:t>sum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regress)</w:t>
      </w:r>
      <w:r>
        <w:br/>
      </w:r>
      <w:r>
        <w:rPr>
          <w:rStyle w:val="NormalTok"/>
        </w:rPr>
        <w:t>sum</w:t>
      </w:r>
    </w:p>
    <w:p w14:paraId="44D46CFD" w14:textId="77777777" w:rsidR="00981706" w:rsidRDefault="0014314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RIME ~ POP + POPCH + CHILD + LUNCH + INCOME + CRIMECH, </w:t>
      </w:r>
      <w:r>
        <w:br/>
      </w:r>
      <w:r>
        <w:rPr>
          <w:rStyle w:val="VerbatimChar"/>
        </w:rPr>
        <w:t>##     data = hou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7.010  -37.285   -2.292   28.046  241.6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</w:t>
      </w:r>
      <w:r>
        <w:rPr>
          <w:rStyle w:val="VerbatimChar"/>
        </w:rPr>
        <w:t xml:space="preserve">td. Error t value Pr(&gt;|t|)    </w:t>
      </w:r>
      <w:r>
        <w:br/>
      </w:r>
      <w:r>
        <w:rPr>
          <w:rStyle w:val="VerbatimChar"/>
        </w:rPr>
        <w:t xml:space="preserve">## (Intercept)  67.5618    58.8035   1.149   0.2580    </w:t>
      </w:r>
      <w:r>
        <w:br/>
      </w:r>
      <w:r>
        <w:rPr>
          <w:rStyle w:val="VerbatimChar"/>
        </w:rPr>
        <w:t xml:space="preserve">## POP          -5.2679     3.1061  -1.696   0.0983 .  </w:t>
      </w:r>
      <w:r>
        <w:br/>
      </w:r>
      <w:r>
        <w:rPr>
          <w:rStyle w:val="VerbatimChar"/>
        </w:rPr>
        <w:t xml:space="preserve">## POPCH         1.2279     0.9558   1.285   0.2069    </w:t>
      </w:r>
      <w:r>
        <w:br/>
      </w:r>
      <w:r>
        <w:rPr>
          <w:rStyle w:val="VerbatimChar"/>
        </w:rPr>
        <w:t>## CHILD        -7.0990     1.6171  -4.390 9.11e-05 ***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LUNCH         2.8437     0.5304   5.361 4.60e-06 ***</w:t>
      </w:r>
      <w:r>
        <w:br/>
      </w:r>
      <w:r>
        <w:rPr>
          <w:rStyle w:val="VerbatimChar"/>
        </w:rPr>
        <w:t xml:space="preserve">## INCOME        4.5877     1.6586   2.766   0.0088 ** </w:t>
      </w:r>
      <w:r>
        <w:br/>
      </w:r>
      <w:r>
        <w:rPr>
          <w:rStyle w:val="VerbatimChar"/>
        </w:rPr>
        <w:t xml:space="preserve">## CRIMECH       0.5862     0.7550   0.776   0.442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</w:t>
      </w:r>
      <w:r>
        <w:rPr>
          <w:rStyle w:val="VerbatimChar"/>
        </w:rPr>
        <w:t>standard error: 66.18 on 37 degrees of freedom</w:t>
      </w:r>
      <w:r>
        <w:br/>
      </w:r>
      <w:r>
        <w:rPr>
          <w:rStyle w:val="VerbatimChar"/>
        </w:rPr>
        <w:t xml:space="preserve">## Multiple R-squared:  0.658,  Adjusted R-squared:  0.6025 </w:t>
      </w:r>
      <w:r>
        <w:br/>
      </w:r>
      <w:r>
        <w:rPr>
          <w:rStyle w:val="VerbatimChar"/>
        </w:rPr>
        <w:t>## F-statistic: 11.86 on 6 and 37 DF,  p-value: 2.187e-07</w:t>
      </w:r>
    </w:p>
    <w:p w14:paraId="24660F30" w14:textId="77777777" w:rsidR="00981706" w:rsidRDefault="00143148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regress)</w:t>
      </w:r>
    </w:p>
    <w:p w14:paraId="7A615FC7" w14:textId="77777777" w:rsidR="00981706" w:rsidRDefault="00143148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RIME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>## POP        1  61486   61486 14.0394 0.0006095 ***</w:t>
      </w:r>
      <w:r>
        <w:br/>
      </w:r>
      <w:r>
        <w:rPr>
          <w:rStyle w:val="VerbatimChar"/>
        </w:rPr>
        <w:t xml:space="preserve">## POPCH      1  19407   19407  4.4313 0.0421361 *  </w:t>
      </w:r>
      <w:r>
        <w:br/>
      </w:r>
      <w:r>
        <w:rPr>
          <w:rStyle w:val="VerbatimChar"/>
        </w:rPr>
        <w:t xml:space="preserve">## CHILD      1  30561   30561  6.9780 0.0120193 *  </w:t>
      </w:r>
      <w:r>
        <w:br/>
      </w:r>
      <w:r>
        <w:rPr>
          <w:rStyle w:val="VerbatimChar"/>
        </w:rPr>
        <w:t>## LUNCH      1 165490  165490 37.7870  3.97</w:t>
      </w:r>
      <w:r>
        <w:rPr>
          <w:rStyle w:val="VerbatimChar"/>
        </w:rPr>
        <w:t>e-07 ***</w:t>
      </w:r>
      <w:r>
        <w:br/>
      </w:r>
      <w:r>
        <w:rPr>
          <w:rStyle w:val="VerbatimChar"/>
        </w:rPr>
        <w:t xml:space="preserve">## INCOME     1  32178   32178  7.3474 0.0101210 *  </w:t>
      </w:r>
      <w:r>
        <w:br/>
      </w:r>
      <w:r>
        <w:rPr>
          <w:rStyle w:val="VerbatimChar"/>
        </w:rPr>
        <w:t xml:space="preserve">## CRIMECH    1   2641    2641  0.6029 0.4423983    </w:t>
      </w:r>
      <w:r>
        <w:br/>
      </w:r>
      <w:r>
        <w:rPr>
          <w:rStyle w:val="VerbatimChar"/>
        </w:rPr>
        <w:t xml:space="preserve">## Residuals 37 162043    4380                  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4A4501B" w14:textId="77777777" w:rsidR="00981706" w:rsidRDefault="00143148">
      <w:pPr>
        <w:pStyle w:val="FirstParagraph"/>
      </w:pPr>
      <w:r>
        <w:t xml:space="preserve">The degrees of </w:t>
      </w:r>
      <w:r>
        <w:t>freedom in all of the variables is 1. For total population (POP), the sum of squares and MSE is 61486, meaning the data has a variablity of 61486. The F value of total population is 14.0394, also indicating a high variance in the data. The p value is .0006</w:t>
      </w:r>
      <w:r>
        <w:t xml:space="preserve">095 and hence small, we reject the null hypothesis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0</m:t>
        </m:r>
      </m:oMath>
      <w:r>
        <w:t>.</w:t>
      </w:r>
    </w:p>
    <w:p w14:paraId="2EA1C432" w14:textId="77777777" w:rsidR="00981706" w:rsidRDefault="00143148">
      <w:pPr>
        <w:pStyle w:val="BodyText"/>
      </w:pPr>
      <w:r>
        <w:t xml:space="preserve">For percentage change in population over past several years (POPCH), the sum of squares and MSE is 19407, meaning the data has a variablity of 19407. The F value of total population is 4.4313, </w:t>
      </w:r>
      <w:r>
        <w:t xml:space="preserve">which is smaller but still indicates a high variance in the data. The p value is .0421361 and hence smaller than .05, we reject the null hypothesis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0</m:t>
        </m:r>
      </m:oMath>
      <w:r>
        <w:t>.</w:t>
      </w:r>
    </w:p>
    <w:p w14:paraId="0EF08856" w14:textId="77777777" w:rsidR="00981706" w:rsidRDefault="00143148">
      <w:pPr>
        <w:pStyle w:val="BodyText"/>
      </w:pPr>
      <w:r>
        <w:t>For percentage of children (under 18) in population(CHILD), the sum of squares and MSE is 30561,</w:t>
      </w:r>
      <w:r>
        <w:t xml:space="preserve"> meaning the data has a variablity of 30561. The F value of total population is 6.9780, also indicating a high variance in the data. The p value is 0.0120193 and hence small, we reject the null hypothesis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0</m:t>
        </m:r>
      </m:oMath>
      <w:r>
        <w:t>.</w:t>
      </w:r>
    </w:p>
    <w:p w14:paraId="3CAAFA5F" w14:textId="77777777" w:rsidR="00981706" w:rsidRDefault="00143148">
      <w:pPr>
        <w:pStyle w:val="BodyText"/>
      </w:pPr>
      <w:r>
        <w:t>For percentage free school lunch partic</w:t>
      </w:r>
      <w:r>
        <w:t>ipation (LUNCH), the sum of squares and MSE is 165490, meaning the data has a high variablity of 165490. The F value of total population is 37.7870, also indicating a very high variance in the data. The p value is 3.97e-07 and hence very small, we reject t</w:t>
      </w:r>
      <w:r>
        <w:t xml:space="preserve">he null hypothesis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0</m:t>
        </m:r>
      </m:oMath>
      <w:r>
        <w:t>.</w:t>
      </w:r>
    </w:p>
    <w:p w14:paraId="0653F205" w14:textId="77777777" w:rsidR="00981706" w:rsidRDefault="00143148">
      <w:pPr>
        <w:pStyle w:val="BodyText"/>
      </w:pPr>
      <w:r>
        <w:t>For percentage change in household income over past several years(INCOME), the sum of squares and MSE is 32178, meaning the data has a variablity of 32178. The F value of total population is 7.3474, also indicating a high var</w:t>
      </w:r>
      <w:r>
        <w:t xml:space="preserve">iance in the data. The p value is 0.0101210 and hence small, we reject the null hypothesis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0</m:t>
        </m:r>
      </m:oMath>
      <w:r>
        <w:t>.</w:t>
      </w:r>
    </w:p>
    <w:p w14:paraId="5D7865AF" w14:textId="77777777" w:rsidR="00981706" w:rsidRDefault="00143148">
      <w:pPr>
        <w:pStyle w:val="BodyText"/>
      </w:pPr>
      <w:r>
        <w:t>For percentage change in crime rate over past several years.(CRIMECH), the sum of squares and MSE is 2641, meaning the data has a variablity of 2641. The</w:t>
      </w:r>
      <w:r>
        <w:t xml:space="preserve"> F value of total population is 0.6029, also indicating a high variance in the data. The p value is 0.4423983 and hence still smaller than .05 , we reject the null hypothesis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0</m:t>
        </m:r>
      </m:oMath>
      <w:r>
        <w:t>.</w:t>
      </w:r>
    </w:p>
    <w:p w14:paraId="6EE1C96E" w14:textId="77777777" w:rsidR="00981706" w:rsidRDefault="00143148">
      <w:pPr>
        <w:pStyle w:val="BodyText"/>
      </w:pPr>
      <w:r>
        <w:t>The residual standard error is 162043, indicating that the average o</w:t>
      </w:r>
      <w:r>
        <w:t>f the squares of errors is high, and the sum squared error is 4380 gives us a high deviation between the observations. The residual degrees of freedom is n-k-1 = 37.</w:t>
      </w:r>
    </w:p>
    <w:p w14:paraId="66F97F83" w14:textId="77777777" w:rsidR="00981706" w:rsidRDefault="00143148">
      <w:pPr>
        <w:pStyle w:val="BodyText"/>
      </w:pPr>
      <w:r>
        <w:t xml:space="preserve">3.1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: all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= 0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: all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!= 0</w:t>
      </w:r>
    </w:p>
    <w:p w14:paraId="0C9DBCDA" w14:textId="77777777" w:rsidR="00981706" w:rsidRDefault="00143148">
      <w:pPr>
        <w:pStyle w:val="BodyText"/>
      </w:pPr>
      <w:r>
        <w:t>3.2. The value of the test statistic is 11.</w:t>
      </w:r>
      <w:r>
        <w:t>86.</w:t>
      </w:r>
    </w:p>
    <w:p w14:paraId="1A62BF21" w14:textId="77777777" w:rsidR="00981706" w:rsidRDefault="00143148">
      <w:pPr>
        <w:pStyle w:val="BodyText"/>
      </w:pPr>
      <w:r>
        <w:t>3.3. The degrees of freedom of this test is n-k-1 = 37.</w:t>
      </w:r>
    </w:p>
    <w:p w14:paraId="594B16D9" w14:textId="77777777" w:rsidR="00981706" w:rsidRDefault="00143148">
      <w:pPr>
        <w:pStyle w:val="BodyText"/>
      </w:pPr>
      <w:r>
        <w:t>3.4. The p-value is 2.187e-07.</w:t>
      </w:r>
    </w:p>
    <w:p w14:paraId="30B87613" w14:textId="77777777" w:rsidR="00981706" w:rsidRDefault="00143148">
      <w:pPr>
        <w:pStyle w:val="BodyText"/>
      </w:pPr>
      <w:r>
        <w:t>3.5. Because the p-value is less than alpha, .05, we should reject our null hypothesis.</w:t>
      </w:r>
    </w:p>
    <w:p w14:paraId="2F967851" w14:textId="77777777" w:rsidR="00981706" w:rsidRDefault="00143148">
      <w:pPr>
        <w:pStyle w:val="BodyText"/>
      </w:pPr>
      <w:r>
        <w:t xml:space="preserve">3.6. Because we rejected our null hypothesis, the data shows that there is a </w:t>
      </w:r>
      <w:r>
        <w:t>regression relation between CRIME Y and the set of variables in the model. With the low p-value, our model can be assumed to be a “good” study of this relationship.</w:t>
      </w:r>
    </w:p>
    <w:p w14:paraId="3A9284DB" w14:textId="77777777" w:rsidR="00981706" w:rsidRDefault="00143148">
      <w:pPr>
        <w:pStyle w:val="SourceCode"/>
      </w:pPr>
      <w:r>
        <w:rPr>
          <w:rStyle w:val="NormalTok"/>
        </w:rPr>
        <w:lastRenderedPageBreak/>
        <w:t>house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urbhi/Desktop/Stat 525 R/house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gress2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CRIME</w:t>
      </w:r>
      <w:r>
        <w:rPr>
          <w:rStyle w:val="OperatorTok"/>
        </w:rPr>
        <w:t>~</w:t>
      </w:r>
      <w:r>
        <w:rPr>
          <w:rStyle w:val="NormalTok"/>
        </w:rPr>
        <w:t>POP</w:t>
      </w:r>
      <w:r>
        <w:rPr>
          <w:rStyle w:val="OperatorTok"/>
        </w:rPr>
        <w:t>+</w:t>
      </w:r>
      <w:r>
        <w:rPr>
          <w:rStyle w:val="NormalTok"/>
        </w:rPr>
        <w:t>C</w:t>
      </w:r>
      <w:r>
        <w:rPr>
          <w:rStyle w:val="NormalTok"/>
        </w:rPr>
        <w:t>HILD</w:t>
      </w:r>
      <w:r>
        <w:rPr>
          <w:rStyle w:val="OperatorTok"/>
        </w:rPr>
        <w:t>+</w:t>
      </w:r>
      <w:r>
        <w:rPr>
          <w:rStyle w:val="NormalTok"/>
        </w:rPr>
        <w:t>LUNCH</w:t>
      </w:r>
      <w:r>
        <w:rPr>
          <w:rStyle w:val="OperatorTok"/>
        </w:rPr>
        <w:t>+</w:t>
      </w:r>
      <w:r>
        <w:rPr>
          <w:rStyle w:val="NormalTok"/>
        </w:rPr>
        <w:t xml:space="preserve">INCOME, </w:t>
      </w:r>
      <w:r>
        <w:rPr>
          <w:rStyle w:val="DataTypeTok"/>
        </w:rPr>
        <w:t>data =</w:t>
      </w:r>
      <w:r>
        <w:rPr>
          <w:rStyle w:val="NormalTok"/>
        </w:rPr>
        <w:t xml:space="preserve"> house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regress2)</w:t>
      </w:r>
    </w:p>
    <w:p w14:paraId="21FF9FB3" w14:textId="77777777" w:rsidR="00981706" w:rsidRDefault="00143148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RIME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>## POP        1  61486   61486 13.7787 0.0006411 ***</w:t>
      </w:r>
      <w:r>
        <w:br/>
      </w:r>
      <w:r>
        <w:rPr>
          <w:rStyle w:val="VerbatimChar"/>
        </w:rPr>
        <w:t xml:space="preserve">## CHILD      1  24128   24128  5.4068 0.0253528 *  </w:t>
      </w:r>
      <w:r>
        <w:br/>
      </w:r>
      <w:r>
        <w:rPr>
          <w:rStyle w:val="VerbatimChar"/>
        </w:rPr>
        <w:t>## LUNCH      1 154885  154885 34.7086  7.33e-07 ***</w:t>
      </w:r>
      <w:r>
        <w:br/>
      </w:r>
      <w:r>
        <w:rPr>
          <w:rStyle w:val="VerbatimChar"/>
        </w:rPr>
        <w:t>## INCOME     1  59272   59272 13.2826 0.0007797 ***</w:t>
      </w:r>
      <w:r>
        <w:br/>
      </w:r>
      <w:r>
        <w:rPr>
          <w:rStyle w:val="VerbatimChar"/>
        </w:rPr>
        <w:t xml:space="preserve">## Residuals 39 174035    4462        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69E5D35" w14:textId="77777777" w:rsidR="00981706" w:rsidRDefault="00143148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regress2,regress)</w:t>
      </w:r>
    </w:p>
    <w:p w14:paraId="646AA985" w14:textId="77777777" w:rsidR="00981706" w:rsidRDefault="00143148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CRIME ~ POP + CHILD + LUNCH + INCOME</w:t>
      </w:r>
      <w:r>
        <w:br/>
      </w:r>
      <w:r>
        <w:rPr>
          <w:rStyle w:val="VerbatimChar"/>
        </w:rPr>
        <w:t>## Model 2: CRIME ~ POP + POPCH + CHILD + LUNCH + INCOME + CRIMECH</w:t>
      </w:r>
      <w:r>
        <w:br/>
      </w:r>
      <w:r>
        <w:rPr>
          <w:rStyle w:val="VerbatimChar"/>
        </w:rPr>
        <w:t>##   Res.Df    RSS Df Sum of Sq      F Pr(&gt;F)</w:t>
      </w:r>
      <w:r>
        <w:br/>
      </w:r>
      <w:r>
        <w:rPr>
          <w:rStyle w:val="VerbatimChar"/>
        </w:rPr>
        <w:t xml:space="preserve">## 1     39 174035                           </w:t>
      </w:r>
      <w:r>
        <w:br/>
      </w:r>
      <w:r>
        <w:rPr>
          <w:rStyle w:val="VerbatimChar"/>
        </w:rPr>
        <w:t>## 2     37 162043  2     11992 1.3691 0.2669</w:t>
      </w:r>
    </w:p>
    <w:p w14:paraId="6AF64967" w14:textId="77777777" w:rsidR="00981706" w:rsidRDefault="00143148">
      <w:pPr>
        <w:pStyle w:val="FirstParagraph"/>
      </w:pPr>
      <w:r>
        <w:t xml:space="preserve">4.1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: som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= 0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: som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!=0</w:t>
      </w:r>
    </w:p>
    <w:p w14:paraId="056AD873" w14:textId="77777777" w:rsidR="00981706" w:rsidRDefault="00143148">
      <w:pPr>
        <w:pStyle w:val="BodyText"/>
      </w:pPr>
      <w:r>
        <w:t xml:space="preserve">4.2. CRIME =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+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POP+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POPCH+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>CHILD+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>LUNCH+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</m:oMath>
      <w:r>
        <w:t>INCOME+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</m:oMath>
      <w:r>
        <w:t>CRIME</w:t>
      </w:r>
      <w:r>
        <w:t>CH+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ϵ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</w:p>
    <w:p w14:paraId="6EFE7A22" w14:textId="77777777" w:rsidR="00981706" w:rsidRDefault="00143148">
      <w:pPr>
        <w:pStyle w:val="BodyText"/>
      </w:pPr>
      <w:r>
        <w:t xml:space="preserve">4.3. CRIME =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+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POP+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CHILD+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>LUNCH+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>INCOME+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ϵ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</w:p>
    <w:p w14:paraId="33A059B2" w14:textId="77777777" w:rsidR="00981706" w:rsidRDefault="00143148">
      <w:pPr>
        <w:pStyle w:val="BodyText"/>
      </w:pPr>
      <w:r>
        <w:t>4.4. The value of the test statistic is 1.3691.</w:t>
      </w:r>
    </w:p>
    <w:p w14:paraId="299DD882" w14:textId="77777777" w:rsidR="00981706" w:rsidRDefault="00143148">
      <w:pPr>
        <w:pStyle w:val="BodyText"/>
      </w:pPr>
      <w:r>
        <w:t>4.5. The degrees of freedom of this test is n-k-1 = 2.</w:t>
      </w:r>
    </w:p>
    <w:p w14:paraId="2787BAB6" w14:textId="77777777" w:rsidR="00981706" w:rsidRDefault="00143148">
      <w:pPr>
        <w:pStyle w:val="BodyText"/>
      </w:pPr>
      <w:r>
        <w:t>4.6. The p-value is 0.2669.</w:t>
      </w:r>
    </w:p>
    <w:p w14:paraId="1D129689" w14:textId="77777777" w:rsidR="00981706" w:rsidRDefault="00143148">
      <w:pPr>
        <w:pStyle w:val="BodyText"/>
      </w:pPr>
      <w:r>
        <w:t>4.7. Because the p-value is very large and less than alpha, .05, we should reject our null hypothesis.</w:t>
      </w:r>
    </w:p>
    <w:p w14:paraId="6D25C502" w14:textId="77777777" w:rsidR="00981706" w:rsidRDefault="00143148">
      <w:pPr>
        <w:pStyle w:val="BodyText"/>
      </w:pPr>
      <w:r>
        <w:t>4.8. Because we failed to reject our null hypothesis, the data shows that there is not enough evidence to say that there is a regression relation between</w:t>
      </w:r>
      <w:r>
        <w:t xml:space="preserve"> CRIME Y and the set of updated variables in the model. With the two variables removed, the p-value is larger and therefore, there is less evidence in favor of the alternative hypothesis. This means that the new model does not conduct a better study of the</w:t>
      </w:r>
      <w:r>
        <w:t xml:space="preserve"> relationship.</w:t>
      </w:r>
    </w:p>
    <w:p w14:paraId="5D03C341" w14:textId="77777777" w:rsidR="00981706" w:rsidRDefault="00143148">
      <w:pPr>
        <w:pStyle w:val="Compact"/>
        <w:numPr>
          <w:ilvl w:val="0"/>
          <w:numId w:val="6"/>
        </w:numPr>
      </w:pPr>
      <w:r>
        <w:t xml:space="preserve">Looking 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(POP):</w:t>
      </w:r>
    </w:p>
    <w:p w14:paraId="7466733F" w14:textId="77777777" w:rsidR="00981706" w:rsidRDefault="00143148">
      <w:pPr>
        <w:pStyle w:val="FirstParagraph"/>
      </w:pPr>
      <w:r>
        <w:t xml:space="preserve">t-test: t=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Std</m:t>
        </m:r>
        <m: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Erro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= -5.2679/3.1061 = -1.696 F-test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= 14.0394</w:t>
      </w:r>
    </w:p>
    <w:p w14:paraId="1960218A" w14:textId="77777777" w:rsidR="00981706" w:rsidRDefault="00143148">
      <w:pPr>
        <w:pStyle w:val="Compact"/>
        <w:numPr>
          <w:ilvl w:val="0"/>
          <w:numId w:val="7"/>
        </w:numPr>
      </w:pPr>
      <w:r>
        <w:t>coefficients of partial determination:</w:t>
      </w:r>
    </w:p>
    <w:p w14:paraId="17F3631B" w14:textId="77777777" w:rsidR="00981706" w:rsidRDefault="00143148">
      <w:pPr>
        <w:pStyle w:val="FirstParagraph"/>
      </w:pPr>
      <w:r>
        <w:lastRenderedPageBreak/>
        <w:t>SSEreduced = 4462*39 = 174018</w:t>
      </w:r>
    </w:p>
    <w:p w14:paraId="6F2DD095" w14:textId="77777777" w:rsidR="00981706" w:rsidRDefault="00143148">
      <w:pPr>
        <w:pStyle w:val="BodyText"/>
      </w:pPr>
      <w:r>
        <w:t>SSEfull = 4380*37 = 162060</w:t>
      </w:r>
    </w:p>
    <w:p w14:paraId="4BA7D2CC" w14:textId="77777777" w:rsidR="00981706" w:rsidRDefault="00143148">
      <w:pPr>
        <w:pStyle w:val="BodyText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</w:t>
      </w:r>
      <w:r>
        <w:t>= (SSEreduced - SSEfull) / SSEreduced = .0687</w:t>
      </w:r>
    </w:p>
    <w:p w14:paraId="004EC0E4" w14:textId="77777777" w:rsidR="00981706" w:rsidRDefault="0014314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usdm)</w:t>
      </w:r>
    </w:p>
    <w:p w14:paraId="684AAA11" w14:textId="77777777" w:rsidR="00981706" w:rsidRDefault="00143148">
      <w:pPr>
        <w:pStyle w:val="SourceCode"/>
      </w:pPr>
      <w:r>
        <w:rPr>
          <w:rStyle w:val="VerbatimChar"/>
        </w:rPr>
        <w:t>## Loading required package: sp</w:t>
      </w:r>
    </w:p>
    <w:p w14:paraId="136B33B5" w14:textId="77777777" w:rsidR="00981706" w:rsidRDefault="00143148">
      <w:pPr>
        <w:pStyle w:val="SourceCode"/>
      </w:pPr>
      <w:r>
        <w:rPr>
          <w:rStyle w:val="VerbatimChar"/>
        </w:rPr>
        <w:t>## Loading required package: raster</w:t>
      </w:r>
    </w:p>
    <w:p w14:paraId="12AB6D57" w14:textId="77777777" w:rsidR="00981706" w:rsidRDefault="00143148">
      <w:pPr>
        <w:pStyle w:val="SourceCode"/>
      </w:pP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NormalTok"/>
        </w:rPr>
        <w:t>house</w:t>
      </w:r>
      <w:r>
        <w:br/>
      </w:r>
      <w:r>
        <w:rPr>
          <w:rStyle w:val="KeywordTok"/>
        </w:rPr>
        <w:t>vif</w:t>
      </w:r>
      <w:r>
        <w:rPr>
          <w:rStyle w:val="NormalTok"/>
        </w:rPr>
        <w:t>(df)</w:t>
      </w:r>
    </w:p>
    <w:p w14:paraId="558E5A20" w14:textId="77777777" w:rsidR="00981706" w:rsidRDefault="00143148">
      <w:pPr>
        <w:pStyle w:val="SourceCode"/>
      </w:pPr>
      <w:r>
        <w:rPr>
          <w:rStyle w:val="VerbatimChar"/>
        </w:rPr>
        <w:t>##   Variables      VIF</w:t>
      </w:r>
      <w:r>
        <w:br/>
      </w:r>
      <w:r>
        <w:rPr>
          <w:rStyle w:val="VerbatimChar"/>
        </w:rPr>
        <w:t>## 1       POP 1.289981</w:t>
      </w:r>
      <w:r>
        <w:br/>
      </w:r>
      <w:r>
        <w:rPr>
          <w:rStyle w:val="VerbatimChar"/>
        </w:rPr>
        <w:t>## 2     POPCH 1.395811</w:t>
      </w:r>
      <w:r>
        <w:br/>
      </w:r>
      <w:r>
        <w:rPr>
          <w:rStyle w:val="VerbatimChar"/>
        </w:rPr>
        <w:t>## 3     CHILD 3.065148</w:t>
      </w:r>
      <w:r>
        <w:br/>
      </w:r>
      <w:r>
        <w:rPr>
          <w:rStyle w:val="VerbatimChar"/>
        </w:rPr>
        <w:t>## 4     LUNC</w:t>
      </w:r>
      <w:r>
        <w:rPr>
          <w:rStyle w:val="VerbatimChar"/>
        </w:rPr>
        <w:t>H 3.288588</w:t>
      </w:r>
      <w:r>
        <w:br/>
      </w:r>
      <w:r>
        <w:rPr>
          <w:rStyle w:val="VerbatimChar"/>
        </w:rPr>
        <w:t>## 5    INCOME 1.495688</w:t>
      </w:r>
      <w:r>
        <w:br/>
      </w:r>
      <w:r>
        <w:rPr>
          <w:rStyle w:val="VerbatimChar"/>
        </w:rPr>
        <w:t>## 6     CRIME 2.923949</w:t>
      </w:r>
      <w:r>
        <w:br/>
      </w:r>
      <w:r>
        <w:rPr>
          <w:rStyle w:val="VerbatimChar"/>
        </w:rPr>
        <w:t>## 7   CRIMECH 1.839426</w:t>
      </w:r>
    </w:p>
    <w:p w14:paraId="51246E51" w14:textId="77777777" w:rsidR="00981706" w:rsidRDefault="00143148">
      <w:pPr>
        <w:pStyle w:val="FirstParagraph"/>
      </w:pPr>
      <w:r>
        <w:t>Therefore, we see CHILD and LUNCH are heavily correlated. Our new model excludes percentage of children (under 18) in population:</w:t>
      </w:r>
    </w:p>
    <w:p w14:paraId="7DA8FA74" w14:textId="77777777" w:rsidR="00981706" w:rsidRDefault="00143148">
      <w:pPr>
        <w:pStyle w:val="SourceCode"/>
      </w:pPr>
      <w:r>
        <w:rPr>
          <w:rStyle w:val="NormalTok"/>
        </w:rPr>
        <w:t>regress3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CRIME</w:t>
      </w:r>
      <w:r>
        <w:rPr>
          <w:rStyle w:val="OperatorTok"/>
        </w:rPr>
        <w:t>~</w:t>
      </w:r>
      <w:r>
        <w:rPr>
          <w:rStyle w:val="NormalTok"/>
        </w:rPr>
        <w:t>POP</w:t>
      </w:r>
      <w:r>
        <w:rPr>
          <w:rStyle w:val="OperatorTok"/>
        </w:rPr>
        <w:t>+</w:t>
      </w:r>
      <w:r>
        <w:rPr>
          <w:rStyle w:val="NormalTok"/>
        </w:rPr>
        <w:t>POPCH</w:t>
      </w:r>
      <w:r>
        <w:rPr>
          <w:rStyle w:val="OperatorTok"/>
        </w:rPr>
        <w:t>+</w:t>
      </w:r>
      <w:r>
        <w:rPr>
          <w:rStyle w:val="NormalTok"/>
        </w:rPr>
        <w:t>LUNCH</w:t>
      </w:r>
      <w:r>
        <w:rPr>
          <w:rStyle w:val="OperatorTok"/>
        </w:rPr>
        <w:t>+</w:t>
      </w:r>
      <w:r>
        <w:rPr>
          <w:rStyle w:val="NormalTok"/>
        </w:rPr>
        <w:t>INCOME</w:t>
      </w:r>
      <w:r>
        <w:rPr>
          <w:rStyle w:val="OperatorTok"/>
        </w:rPr>
        <w:t>+</w:t>
      </w:r>
      <w:r>
        <w:rPr>
          <w:rStyle w:val="NormalTok"/>
        </w:rPr>
        <w:t xml:space="preserve">CRIMECH, </w:t>
      </w:r>
      <w:r>
        <w:rPr>
          <w:rStyle w:val="DataTypeTok"/>
        </w:rPr>
        <w:t>data =</w:t>
      </w:r>
      <w:r>
        <w:rPr>
          <w:rStyle w:val="NormalTok"/>
        </w:rPr>
        <w:t xml:space="preserve"> house)</w:t>
      </w:r>
      <w:r>
        <w:br/>
      </w:r>
      <w:r>
        <w:rPr>
          <w:rStyle w:val="NormalTok"/>
        </w:rPr>
        <w:t>sum3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regress)</w:t>
      </w:r>
      <w:r>
        <w:br/>
      </w:r>
      <w:r>
        <w:rPr>
          <w:rStyle w:val="NormalTok"/>
        </w:rPr>
        <w:t>sum3</w:t>
      </w:r>
    </w:p>
    <w:p w14:paraId="569D3CF5" w14:textId="77777777" w:rsidR="00981706" w:rsidRDefault="0014314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RIME ~ POP + POPCH + CHILD + LUNCH + INCOME + CRIMECH, </w:t>
      </w:r>
      <w:r>
        <w:br/>
      </w:r>
      <w:r>
        <w:rPr>
          <w:rStyle w:val="VerbatimChar"/>
        </w:rPr>
        <w:t>##     data = hou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7.010  -37.285   -2.292   28.046  241.6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67.5618    58.8035   1.149   0.2580    </w:t>
      </w:r>
      <w:r>
        <w:br/>
      </w:r>
      <w:r>
        <w:rPr>
          <w:rStyle w:val="VerbatimChar"/>
        </w:rPr>
        <w:t xml:space="preserve">## POP          -5.2679     3.1061  -1.696   0.0983 .  </w:t>
      </w:r>
      <w:r>
        <w:br/>
      </w:r>
      <w:r>
        <w:rPr>
          <w:rStyle w:val="VerbatimChar"/>
        </w:rPr>
        <w:t>## POPCH         1</w:t>
      </w:r>
      <w:r>
        <w:rPr>
          <w:rStyle w:val="VerbatimChar"/>
        </w:rPr>
        <w:t xml:space="preserve">.2279     0.9558   1.285   0.2069    </w:t>
      </w:r>
      <w:r>
        <w:br/>
      </w:r>
      <w:r>
        <w:rPr>
          <w:rStyle w:val="VerbatimChar"/>
        </w:rPr>
        <w:t>## CHILD        -7.0990     1.6171  -4.390 9.11e-05 ***</w:t>
      </w:r>
      <w:r>
        <w:br/>
      </w:r>
      <w:r>
        <w:rPr>
          <w:rStyle w:val="VerbatimChar"/>
        </w:rPr>
        <w:t>## LUNCH         2.8437     0.5304   5.361 4.60e-06 ***</w:t>
      </w:r>
      <w:r>
        <w:br/>
      </w:r>
      <w:r>
        <w:rPr>
          <w:rStyle w:val="VerbatimChar"/>
        </w:rPr>
        <w:t xml:space="preserve">## INCOME        4.5877     1.6586   2.766   0.0088 ** </w:t>
      </w:r>
      <w:r>
        <w:br/>
      </w:r>
      <w:r>
        <w:rPr>
          <w:rStyle w:val="VerbatimChar"/>
        </w:rPr>
        <w:t>## CRIMECH       0.5862     0.7550   0.776   0.442</w:t>
      </w:r>
      <w:r>
        <w:rPr>
          <w:rStyle w:val="VerbatimChar"/>
        </w:rPr>
        <w:t xml:space="preserve">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rror: 66.18 on 37 degrees of freedom</w:t>
      </w:r>
      <w:r>
        <w:br/>
      </w:r>
      <w:r>
        <w:rPr>
          <w:rStyle w:val="VerbatimChar"/>
        </w:rPr>
        <w:t xml:space="preserve">## Multiple R-squared:  0.658,  Adjusted R-squared:  0.6025 </w:t>
      </w:r>
      <w:r>
        <w:br/>
      </w:r>
      <w:r>
        <w:rPr>
          <w:rStyle w:val="VerbatimChar"/>
        </w:rPr>
        <w:t>## F-statistic: 11.86 on 6 and 37 DF,  p-value: 2.187</w:t>
      </w:r>
      <w:r>
        <w:rPr>
          <w:rStyle w:val="VerbatimChar"/>
        </w:rPr>
        <w:t>e-07</w:t>
      </w:r>
    </w:p>
    <w:sectPr w:rsidR="0098170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EC1FAB" w14:textId="77777777" w:rsidR="00143148" w:rsidRDefault="00143148">
      <w:pPr>
        <w:spacing w:after="0"/>
      </w:pPr>
      <w:r>
        <w:separator/>
      </w:r>
    </w:p>
  </w:endnote>
  <w:endnote w:type="continuationSeparator" w:id="0">
    <w:p w14:paraId="09265B7D" w14:textId="77777777" w:rsidR="00143148" w:rsidRDefault="001431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6DBBAE" w14:textId="77777777" w:rsidR="00143148" w:rsidRDefault="00143148">
      <w:r>
        <w:separator/>
      </w:r>
    </w:p>
  </w:footnote>
  <w:footnote w:type="continuationSeparator" w:id="0">
    <w:p w14:paraId="5C77E64E" w14:textId="77777777" w:rsidR="00143148" w:rsidRDefault="001431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1222E054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7FD22CFE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8DB00A2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70CD2DE"/>
    <w:multiLevelType w:val="multilevel"/>
    <w:tmpl w:val="BC3485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C1AE401"/>
    <w:multiLevelType w:val="multilevel"/>
    <w:tmpl w:val="E33C3A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7261BAD"/>
    <w:multiLevelType w:val="multilevel"/>
    <w:tmpl w:val="4DC4E49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FBE019A"/>
    <w:multiLevelType w:val="multilevel"/>
    <w:tmpl w:val="8CDEC188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71315DCA"/>
    <w:multiLevelType w:val="multilevel"/>
    <w:tmpl w:val="F4BEC1F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43148"/>
    <w:rsid w:val="00233996"/>
    <w:rsid w:val="004E29B3"/>
    <w:rsid w:val="00590D07"/>
    <w:rsid w:val="00784D58"/>
    <w:rsid w:val="008D6863"/>
    <w:rsid w:val="00981706"/>
    <w:rsid w:val="00B86B75"/>
    <w:rsid w:val="00BC48D5"/>
    <w:rsid w:val="00C36279"/>
    <w:rsid w:val="00E1633E"/>
    <w:rsid w:val="00E22C7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33F42D"/>
  <w15:docId w15:val="{8BECB6E9-FF65-4E7C-A0F1-12BEEBA34B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94</Words>
  <Characters>6809</Characters>
  <Application>Microsoft Office Word</Application>
  <DocSecurity>0</DocSecurity>
  <Lines>56</Lines>
  <Paragraphs>15</Paragraphs>
  <ScaleCrop>false</ScaleCrop>
  <Company/>
  <LinksUpToDate>false</LinksUpToDate>
  <CharactersWithSpaces>7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4</dc:title>
  <dc:creator>Surbhi Bector</dc:creator>
  <cp:keywords/>
  <cp:lastModifiedBy>Surbhi</cp:lastModifiedBy>
  <cp:revision>2</cp:revision>
  <dcterms:created xsi:type="dcterms:W3CDTF">2020-11-02T22:01:00Z</dcterms:created>
  <dcterms:modified xsi:type="dcterms:W3CDTF">2020-11-02T2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